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FDF0C" w14:textId="77777777" w:rsidR="00BD7329" w:rsidRDefault="00BD7329" w:rsidP="00BD73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ty of Pittsburgh</w:t>
      </w:r>
    </w:p>
    <w:p w14:paraId="567CDC39" w14:textId="77777777" w:rsidR="0050526A" w:rsidRDefault="00346A1B" w:rsidP="00BD73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7329">
        <w:rPr>
          <w:rFonts w:ascii="Times New Roman" w:hAnsi="Times New Roman" w:cs="Times New Roman"/>
          <w:b/>
          <w:sz w:val="24"/>
          <w:szCs w:val="24"/>
        </w:rPr>
        <w:t>Sewer</w:t>
      </w:r>
      <w:r w:rsidR="0050526A" w:rsidRPr="00BD7329">
        <w:rPr>
          <w:rFonts w:ascii="Times New Roman" w:hAnsi="Times New Roman" w:cs="Times New Roman"/>
          <w:b/>
          <w:sz w:val="24"/>
          <w:szCs w:val="24"/>
        </w:rPr>
        <w:t xml:space="preserve"> Facilities Planning</w:t>
      </w:r>
      <w:r w:rsidR="00E34B9E" w:rsidRPr="00BD7329">
        <w:rPr>
          <w:rFonts w:ascii="Times New Roman" w:hAnsi="Times New Roman" w:cs="Times New Roman"/>
          <w:b/>
          <w:sz w:val="24"/>
          <w:szCs w:val="24"/>
        </w:rPr>
        <w:t xml:space="preserve"> Module Questionnaire</w:t>
      </w:r>
    </w:p>
    <w:p w14:paraId="0F196322" w14:textId="77777777" w:rsidR="00987C35" w:rsidRDefault="00987C35" w:rsidP="00987C35">
      <w:pPr>
        <w:rPr>
          <w:rFonts w:ascii="Times New Roman" w:hAnsi="Times New Roman" w:cs="Times New Roman"/>
          <w:b/>
          <w:sz w:val="24"/>
          <w:szCs w:val="24"/>
        </w:rPr>
      </w:pPr>
    </w:p>
    <w:p w14:paraId="5BFCBC75" w14:textId="73794817" w:rsidR="00987C35" w:rsidRDefault="00987C35" w:rsidP="2AEC6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2AEC6643">
        <w:rPr>
          <w:rFonts w:ascii="Times New Roman" w:hAnsi="Times New Roman" w:cs="Times New Roman"/>
          <w:b/>
          <w:bCs/>
          <w:sz w:val="24"/>
          <w:szCs w:val="24"/>
        </w:rPr>
        <w:t xml:space="preserve">PROJECT NAME: </w:t>
      </w:r>
      <w:r w:rsidR="00C40460" w:rsidRPr="2AEC6643">
        <w:rPr>
          <w:rFonts w:ascii="Times New Roman" w:eastAsia="Times New Roman" w:hAnsi="Times New Roman" w:cs="Times New Roman"/>
          <w:b/>
          <w:bCs/>
          <w:sz w:val="24"/>
          <w:szCs w:val="24"/>
        </w:rPr>
        <w:t>New Grenada Square Apartments</w:t>
      </w:r>
      <w:r w:rsidR="6DA16EB7" w:rsidRPr="2AEC66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2023-2033 Centre Ave.)</w:t>
      </w:r>
    </w:p>
    <w:p w14:paraId="09D6BBAF" w14:textId="77777777" w:rsidR="00BD7329" w:rsidRPr="00BD7329" w:rsidRDefault="00BD7329" w:rsidP="00BD732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EAE0A0" w14:textId="77777777" w:rsidR="00346A1B" w:rsidRDefault="005A67A1">
      <w:pPr>
        <w:rPr>
          <w:rFonts w:ascii="Times New Roman" w:hAnsi="Times New Roman" w:cs="Times New Roman"/>
          <w:sz w:val="24"/>
          <w:szCs w:val="24"/>
        </w:rPr>
      </w:pPr>
      <w:r w:rsidRPr="00BD7329">
        <w:rPr>
          <w:rFonts w:ascii="Times New Roman" w:hAnsi="Times New Roman" w:cs="Times New Roman"/>
          <w:sz w:val="24"/>
          <w:szCs w:val="24"/>
        </w:rPr>
        <w:t xml:space="preserve">1) </w:t>
      </w:r>
      <w:r w:rsidR="00346A1B" w:rsidRPr="00BD7329">
        <w:rPr>
          <w:rFonts w:ascii="Times New Roman" w:hAnsi="Times New Roman" w:cs="Times New Roman"/>
          <w:sz w:val="24"/>
          <w:szCs w:val="24"/>
        </w:rPr>
        <w:t>What was the previous permitted use for this property?</w:t>
      </w:r>
    </w:p>
    <w:p w14:paraId="06B80882" w14:textId="002D2178" w:rsidR="00BD7329" w:rsidRPr="00BD7329" w:rsidRDefault="003765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40460">
        <w:rPr>
          <w:rFonts w:ascii="Times New Roman" w:hAnsi="Times New Roman" w:cs="Times New Roman"/>
          <w:sz w:val="24"/>
          <w:szCs w:val="24"/>
        </w:rPr>
        <w:t>Vacant Lot</w:t>
      </w:r>
    </w:p>
    <w:p w14:paraId="5D2B2769" w14:textId="77777777" w:rsidR="00346A1B" w:rsidRDefault="00346A1B">
      <w:pPr>
        <w:rPr>
          <w:rFonts w:ascii="Times New Roman" w:hAnsi="Times New Roman" w:cs="Times New Roman"/>
          <w:sz w:val="24"/>
          <w:szCs w:val="24"/>
        </w:rPr>
      </w:pPr>
      <w:r w:rsidRPr="00BD7329">
        <w:rPr>
          <w:rFonts w:ascii="Times New Roman" w:hAnsi="Times New Roman" w:cs="Times New Roman"/>
          <w:sz w:val="24"/>
          <w:szCs w:val="24"/>
        </w:rPr>
        <w:t>2) What is the proposed use</w:t>
      </w:r>
      <w:r w:rsidR="00A00F1F" w:rsidRPr="00BD7329">
        <w:rPr>
          <w:rFonts w:ascii="Times New Roman" w:hAnsi="Times New Roman" w:cs="Times New Roman"/>
          <w:sz w:val="24"/>
          <w:szCs w:val="24"/>
        </w:rPr>
        <w:t xml:space="preserve"> for the property</w:t>
      </w:r>
      <w:r w:rsidRPr="00BD7329">
        <w:rPr>
          <w:rFonts w:ascii="Times New Roman" w:hAnsi="Times New Roman" w:cs="Times New Roman"/>
          <w:sz w:val="24"/>
          <w:szCs w:val="24"/>
        </w:rPr>
        <w:t>?</w:t>
      </w:r>
    </w:p>
    <w:p w14:paraId="5B93CC39" w14:textId="4045CB13" w:rsidR="00BD7329" w:rsidRPr="00BD7329" w:rsidRDefault="003765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40460">
        <w:rPr>
          <w:rFonts w:ascii="Times New Roman" w:hAnsi="Times New Roman" w:cs="Times New Roman"/>
          <w:sz w:val="24"/>
          <w:szCs w:val="24"/>
        </w:rPr>
        <w:t xml:space="preserve">Mixed Residential/Commercial </w:t>
      </w:r>
    </w:p>
    <w:p w14:paraId="500E81D2" w14:textId="77777777" w:rsidR="00E34B9E" w:rsidRDefault="00346A1B">
      <w:pPr>
        <w:rPr>
          <w:rFonts w:ascii="Times New Roman" w:hAnsi="Times New Roman" w:cs="Times New Roman"/>
          <w:sz w:val="24"/>
          <w:szCs w:val="24"/>
        </w:rPr>
      </w:pPr>
      <w:r w:rsidRPr="00BD7329">
        <w:rPr>
          <w:rFonts w:ascii="Times New Roman" w:hAnsi="Times New Roman" w:cs="Times New Roman"/>
          <w:sz w:val="24"/>
          <w:szCs w:val="24"/>
        </w:rPr>
        <w:t xml:space="preserve">3) </w:t>
      </w:r>
      <w:r w:rsidR="00BD7329">
        <w:rPr>
          <w:rFonts w:ascii="Times New Roman" w:hAnsi="Times New Roman" w:cs="Times New Roman"/>
          <w:sz w:val="24"/>
          <w:szCs w:val="24"/>
        </w:rPr>
        <w:t xml:space="preserve">How is green stormwater mitigation being integrated into </w:t>
      </w:r>
      <w:r w:rsidR="00A00F1F" w:rsidRPr="00BD7329">
        <w:rPr>
          <w:rFonts w:ascii="Times New Roman" w:hAnsi="Times New Roman" w:cs="Times New Roman"/>
          <w:sz w:val="24"/>
          <w:szCs w:val="24"/>
        </w:rPr>
        <w:t>the proposed project?</w:t>
      </w:r>
    </w:p>
    <w:p w14:paraId="57972A55" w14:textId="61E65DCB" w:rsidR="008B59E2" w:rsidRPr="008B59E2" w:rsidRDefault="00C40460" w:rsidP="008B59E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there is sub-surface infiltration system that manages storm water.</w:t>
      </w:r>
    </w:p>
    <w:p w14:paraId="5D3FDEEF" w14:textId="77777777" w:rsidR="00692D73" w:rsidRPr="00BD7329" w:rsidRDefault="00346A1B">
      <w:pPr>
        <w:rPr>
          <w:rFonts w:ascii="Times New Roman" w:hAnsi="Times New Roman" w:cs="Times New Roman"/>
          <w:sz w:val="24"/>
          <w:szCs w:val="24"/>
        </w:rPr>
      </w:pPr>
      <w:r w:rsidRPr="00BD7329">
        <w:rPr>
          <w:rFonts w:ascii="Times New Roman" w:hAnsi="Times New Roman" w:cs="Times New Roman"/>
          <w:sz w:val="24"/>
          <w:szCs w:val="24"/>
        </w:rPr>
        <w:t xml:space="preserve">4) </w:t>
      </w:r>
      <w:r w:rsidR="00692D73" w:rsidRPr="00BD7329">
        <w:rPr>
          <w:rFonts w:ascii="Times New Roman" w:hAnsi="Times New Roman" w:cs="Times New Roman"/>
          <w:sz w:val="24"/>
          <w:szCs w:val="24"/>
        </w:rPr>
        <w:t>Will the development result in a net positive or net negative change in stormwater flow?</w:t>
      </w:r>
    </w:p>
    <w:p w14:paraId="765871C7" w14:textId="25CF50B5" w:rsidR="008B59E2" w:rsidRPr="008B59E2" w:rsidRDefault="00451A06" w:rsidP="008B59E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B59E2" w:rsidRPr="008B59E2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 xml:space="preserve">proposed </w:t>
      </w:r>
      <w:r w:rsidR="008B59E2" w:rsidRPr="008B59E2">
        <w:rPr>
          <w:rFonts w:ascii="Times New Roman" w:hAnsi="Times New Roman" w:cs="Times New Roman"/>
          <w:sz w:val="24"/>
          <w:szCs w:val="24"/>
        </w:rPr>
        <w:t xml:space="preserve">development will </w:t>
      </w:r>
      <w:r w:rsidR="00C40460">
        <w:rPr>
          <w:rFonts w:ascii="Times New Roman" w:hAnsi="Times New Roman" w:cs="Times New Roman"/>
          <w:sz w:val="24"/>
          <w:szCs w:val="24"/>
        </w:rPr>
        <w:t>result in a net negative change in stormwater flow.</w:t>
      </w:r>
      <w:r w:rsidR="008B59E2" w:rsidRPr="008B59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11E245" w14:textId="77777777" w:rsidR="00650E8D" w:rsidRPr="00844FB8" w:rsidRDefault="00650E8D" w:rsidP="008B59E2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650E8D" w:rsidRPr="00844FB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63086D" w14:textId="77777777" w:rsidR="0013607A" w:rsidRDefault="0013607A" w:rsidP="00AE777D">
      <w:pPr>
        <w:spacing w:after="0" w:line="240" w:lineRule="auto"/>
      </w:pPr>
      <w:r>
        <w:separator/>
      </w:r>
    </w:p>
  </w:endnote>
  <w:endnote w:type="continuationSeparator" w:id="0">
    <w:p w14:paraId="7F1F461D" w14:textId="77777777" w:rsidR="0013607A" w:rsidRDefault="0013607A" w:rsidP="00AE7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19734" w14:textId="77777777" w:rsidR="00AE777D" w:rsidRDefault="00AE77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7A482" w14:textId="77777777" w:rsidR="00AE777D" w:rsidRDefault="00AE7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6DB71" w14:textId="77777777" w:rsidR="00AE777D" w:rsidRDefault="00AE7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740746" w14:textId="77777777" w:rsidR="0013607A" w:rsidRDefault="0013607A" w:rsidP="00AE777D">
      <w:pPr>
        <w:spacing w:after="0" w:line="240" w:lineRule="auto"/>
      </w:pPr>
      <w:r>
        <w:separator/>
      </w:r>
    </w:p>
  </w:footnote>
  <w:footnote w:type="continuationSeparator" w:id="0">
    <w:p w14:paraId="7C11C42C" w14:textId="77777777" w:rsidR="0013607A" w:rsidRDefault="0013607A" w:rsidP="00AE77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84B26" w14:textId="77777777" w:rsidR="00AE777D" w:rsidRDefault="00AE77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EEEA7" w14:textId="77777777" w:rsidR="00AE777D" w:rsidRDefault="00AE77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F508E" w14:textId="77777777" w:rsidR="00AE777D" w:rsidRDefault="00AE77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C3MDUxNDAysTRR0lEKTi0uzszPAykwqgUA7nPvpiwAAAA="/>
  </w:docVars>
  <w:rsids>
    <w:rsidRoot w:val="005A67A1"/>
    <w:rsid w:val="0013607A"/>
    <w:rsid w:val="00165C39"/>
    <w:rsid w:val="001808CF"/>
    <w:rsid w:val="001E07D9"/>
    <w:rsid w:val="00313A2A"/>
    <w:rsid w:val="00346A1B"/>
    <w:rsid w:val="0037650D"/>
    <w:rsid w:val="003B718D"/>
    <w:rsid w:val="00423EFA"/>
    <w:rsid w:val="00446B63"/>
    <w:rsid w:val="00451A06"/>
    <w:rsid w:val="0050526A"/>
    <w:rsid w:val="0055041A"/>
    <w:rsid w:val="005A67A1"/>
    <w:rsid w:val="00624815"/>
    <w:rsid w:val="00650E8D"/>
    <w:rsid w:val="00692D73"/>
    <w:rsid w:val="008331C2"/>
    <w:rsid w:val="00844FB8"/>
    <w:rsid w:val="00891859"/>
    <w:rsid w:val="008B59E2"/>
    <w:rsid w:val="008C6186"/>
    <w:rsid w:val="008E0666"/>
    <w:rsid w:val="008F162F"/>
    <w:rsid w:val="00987C35"/>
    <w:rsid w:val="009B1363"/>
    <w:rsid w:val="00A00F1F"/>
    <w:rsid w:val="00AB60C2"/>
    <w:rsid w:val="00AE777D"/>
    <w:rsid w:val="00AF75F7"/>
    <w:rsid w:val="00B7642C"/>
    <w:rsid w:val="00BD7329"/>
    <w:rsid w:val="00C40460"/>
    <w:rsid w:val="00C84F07"/>
    <w:rsid w:val="00E34B9E"/>
    <w:rsid w:val="00F16C84"/>
    <w:rsid w:val="00F76876"/>
    <w:rsid w:val="10BB1ECF"/>
    <w:rsid w:val="2AEC6643"/>
    <w:rsid w:val="6DA16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C7F0F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77D"/>
  </w:style>
  <w:style w:type="paragraph" w:styleId="Footer">
    <w:name w:val="footer"/>
    <w:basedOn w:val="Normal"/>
    <w:link w:val="FooterChar"/>
    <w:uiPriority w:val="99"/>
    <w:unhideWhenUsed/>
    <w:rsid w:val="00AE7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77D"/>
  </w:style>
  <w:style w:type="paragraph" w:styleId="BalloonText">
    <w:name w:val="Balloon Text"/>
    <w:basedOn w:val="Normal"/>
    <w:link w:val="BalloonTextChar"/>
    <w:uiPriority w:val="99"/>
    <w:semiHidden/>
    <w:unhideWhenUsed/>
    <w:rsid w:val="00F16C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C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8T17:47:00Z</dcterms:created>
  <dcterms:modified xsi:type="dcterms:W3CDTF">2021-01-28T17:47:00Z</dcterms:modified>
</cp:coreProperties>
</file>